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3E7E2" w14:textId="558C315A" w:rsidR="00841A46" w:rsidRDefault="00A0190E" w:rsidP="00841A46">
      <w:pPr>
        <w:pStyle w:val="Heading1"/>
        <w:snapToGrid w:val="0"/>
        <w:spacing w:before="4" w:after="6"/>
        <w:jc w:val="center"/>
        <w:rPr>
          <w:rFonts w:ascii="Times New Roman" w:eastAsia="Trebuchet MS" w:hAnsi="Times New Roman" w:cs="Arial"/>
          <w:sz w:val="24"/>
          <w:szCs w:val="24"/>
        </w:rPr>
      </w:pPr>
      <w:r>
        <w:rPr>
          <w:rFonts w:ascii="Times New Roman" w:eastAsia="Trebuchet MS" w:hAnsi="Times New Roman" w:cs="Arial"/>
          <w:sz w:val="24"/>
          <w:szCs w:val="24"/>
        </w:rPr>
        <w:t xml:space="preserve">CIV 799 - </w:t>
      </w:r>
      <w:r w:rsidR="00841A46">
        <w:rPr>
          <w:rFonts w:ascii="Times New Roman" w:eastAsia="Trebuchet MS" w:hAnsi="Times New Roman" w:cs="Arial"/>
          <w:sz w:val="24"/>
          <w:szCs w:val="24"/>
        </w:rPr>
        <w:t xml:space="preserve">RELATÓRIO DE ATIVIDADES </w:t>
      </w:r>
      <w:r w:rsidR="00774D0C">
        <w:rPr>
          <w:rFonts w:ascii="Times New Roman" w:eastAsia="Trebuchet MS" w:hAnsi="Times New Roman" w:cs="Arial"/>
          <w:sz w:val="24"/>
          <w:szCs w:val="24"/>
        </w:rPr>
        <w:t>DE PESQUISA</w:t>
      </w:r>
    </w:p>
    <w:p w14:paraId="7E4E3B0F" w14:textId="77777777" w:rsidR="00D25641" w:rsidRPr="00D25641" w:rsidRDefault="00D25641" w:rsidP="00D25641">
      <w:pPr>
        <w:pStyle w:val="Textbody"/>
      </w:pPr>
    </w:p>
    <w:p w14:paraId="48D8A2CB" w14:textId="38C6B991" w:rsidR="00E909A5" w:rsidRPr="00A0190E" w:rsidRDefault="00024EAA" w:rsidP="00E909A5">
      <w:pPr>
        <w:pStyle w:val="Standarduser"/>
        <w:snapToGrid w:val="0"/>
        <w:spacing w:line="360" w:lineRule="auto"/>
        <w:jc w:val="center"/>
        <w:rPr>
          <w:rFonts w:eastAsia="Trebuchet MS" w:cs="Arial"/>
        </w:rPr>
      </w:pPr>
      <w:r>
        <w:rPr>
          <w:rFonts w:eastAsia="Trebuchet MS" w:cs="Arial"/>
        </w:rPr>
        <w:t>Após preencher e assinar, o</w:t>
      </w:r>
      <w:r w:rsidR="00E26B6B" w:rsidRPr="00E909A5">
        <w:rPr>
          <w:rFonts w:eastAsia="Trebuchet MS" w:cs="Arial"/>
        </w:rPr>
        <w:t xml:space="preserve"> discente deve encaminhar para o</w:t>
      </w:r>
      <w:r w:rsidR="005C4B95">
        <w:rPr>
          <w:rFonts w:eastAsia="Trebuchet MS" w:cs="Arial"/>
        </w:rPr>
        <w:t>(a)</w:t>
      </w:r>
      <w:r w:rsidR="00E26B6B" w:rsidRPr="00E909A5">
        <w:rPr>
          <w:rFonts w:eastAsia="Trebuchet MS" w:cs="Arial"/>
        </w:rPr>
        <w:t xml:space="preserve"> orientador</w:t>
      </w:r>
      <w:r w:rsidR="005C4B95">
        <w:rPr>
          <w:rFonts w:eastAsia="Trebuchet MS" w:cs="Arial"/>
        </w:rPr>
        <w:t>(a), no prazo estipulado</w:t>
      </w:r>
      <w:r w:rsidR="00A0190E">
        <w:rPr>
          <w:rFonts w:eastAsia="Trebuchet MS" w:cs="Arial"/>
        </w:rPr>
        <w:t>.</w:t>
      </w:r>
    </w:p>
    <w:p w14:paraId="2774B385" w14:textId="6F8ED300" w:rsidR="00E909A5" w:rsidRPr="00C151E2" w:rsidRDefault="00E909A5" w:rsidP="00E909A5">
      <w:pPr>
        <w:pStyle w:val="Standarduser"/>
        <w:snapToGrid w:val="0"/>
        <w:spacing w:line="360" w:lineRule="auto"/>
        <w:jc w:val="center"/>
        <w:rPr>
          <w:rFonts w:cs="Trebuchet MS"/>
          <w:b/>
          <w:bCs/>
          <w:i/>
          <w:iCs/>
        </w:rPr>
      </w:pPr>
      <w:r w:rsidRPr="00C151E2">
        <w:rPr>
          <w:rFonts w:cs="Trebuchet MS"/>
          <w:b/>
          <w:bCs/>
          <w:i/>
          <w:iCs/>
        </w:rPr>
        <w:t>Usar o espaço que for necessário para completar cada item</w:t>
      </w:r>
    </w:p>
    <w:p w14:paraId="04C45069" w14:textId="7B00AFEB" w:rsidR="00E909A5" w:rsidRDefault="00E909A5" w:rsidP="00E909A5">
      <w:pPr>
        <w:pStyle w:val="Standarduser"/>
        <w:snapToGrid w:val="0"/>
        <w:spacing w:line="360" w:lineRule="auto"/>
        <w:jc w:val="center"/>
        <w:rPr>
          <w:rFonts w:cs="Trebuchet MS"/>
          <w:bCs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18"/>
        <w:gridCol w:w="2609"/>
        <w:gridCol w:w="2609"/>
      </w:tblGrid>
      <w:tr w:rsidR="00024EAA" w14:paraId="5D37E42D" w14:textId="77777777" w:rsidTr="00D25641">
        <w:trPr>
          <w:trHeight w:val="414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7742EAD5" w14:textId="10E9F541" w:rsidR="00024EAA" w:rsidRPr="00024EAA" w:rsidRDefault="00C151E2" w:rsidP="00C151E2">
            <w:pPr>
              <w:pStyle w:val="Standarduser"/>
              <w:snapToGrid w:val="0"/>
              <w:ind w:left="-357"/>
              <w:jc w:val="center"/>
              <w:rPr>
                <w:rFonts w:cs="Trebuchet MS"/>
                <w:b/>
              </w:rPr>
            </w:pPr>
            <w:r>
              <w:rPr>
                <w:rFonts w:cs="Trebuchet MS"/>
                <w:b/>
              </w:rPr>
              <w:t>Itens</w:t>
            </w:r>
            <w:r w:rsidR="00024EAA" w:rsidRPr="00024EAA">
              <w:rPr>
                <w:rFonts w:cs="Trebuchet MS"/>
                <w:b/>
              </w:rPr>
              <w:t xml:space="preserve"> preenchido</w:t>
            </w:r>
            <w:r w:rsidR="00024EAA">
              <w:rPr>
                <w:rFonts w:cs="Trebuchet MS"/>
                <w:b/>
              </w:rPr>
              <w:t>s</w:t>
            </w:r>
            <w:r w:rsidR="00024EAA" w:rsidRPr="00024EAA">
              <w:rPr>
                <w:rFonts w:cs="Trebuchet MS"/>
                <w:b/>
              </w:rPr>
              <w:t xml:space="preserve"> pelo </w:t>
            </w:r>
            <w:r w:rsidR="00024EAA">
              <w:rPr>
                <w:rFonts w:cs="Trebuchet MS"/>
                <w:b/>
              </w:rPr>
              <w:t>discente matriculado em CIV 799</w:t>
            </w:r>
          </w:p>
        </w:tc>
      </w:tr>
      <w:tr w:rsidR="00D25641" w14:paraId="4F5616E5" w14:textId="77777777" w:rsidTr="00D25641">
        <w:trPr>
          <w:trHeight w:val="345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14:paraId="6635AE7D" w14:textId="6B578775" w:rsidR="00D25641" w:rsidRPr="00024EAA" w:rsidRDefault="00D25641" w:rsidP="00F51041">
            <w:pPr>
              <w:pStyle w:val="Standarduser"/>
              <w:snapToGrid w:val="0"/>
              <w:rPr>
                <w:rFonts w:cs="Trebuchet MS"/>
                <w:b/>
              </w:rPr>
            </w:pPr>
            <w:r w:rsidRPr="00024EAA">
              <w:rPr>
                <w:rFonts w:cs="Trebuchet MS"/>
                <w:b/>
              </w:rPr>
              <w:t>Nome:</w:t>
            </w:r>
            <w:r>
              <w:rPr>
                <w:rFonts w:cs="Trebuchet MS"/>
                <w:b/>
              </w:rPr>
              <w:t xml:space="preserve"> </w:t>
            </w:r>
            <w:proofErr w:type="spellStart"/>
            <w:r>
              <w:rPr>
                <w:rFonts w:cs="Trebuchet MS"/>
                <w:b/>
              </w:rPr>
              <w:t>Xxxx</w:t>
            </w:r>
            <w:proofErr w:type="spellEnd"/>
          </w:p>
        </w:tc>
        <w:tc>
          <w:tcPr>
            <w:tcW w:w="1250" w:type="pct"/>
            <w:tcBorders>
              <w:top w:val="single" w:sz="1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</w:tcPr>
          <w:p w14:paraId="49462CB1" w14:textId="77777777" w:rsidR="00D25641" w:rsidRPr="00024EAA" w:rsidRDefault="00D25641" w:rsidP="00F51041">
            <w:pPr>
              <w:pStyle w:val="Standarduser"/>
              <w:snapToGrid w:val="0"/>
              <w:rPr>
                <w:rFonts w:cs="Trebuchet MS"/>
                <w:b/>
              </w:rPr>
            </w:pPr>
            <w:r w:rsidRPr="00024EAA">
              <w:rPr>
                <w:rFonts w:cs="Trebuchet MS"/>
                <w:b/>
              </w:rPr>
              <w:t>Matrícula:</w:t>
            </w:r>
            <w:r>
              <w:rPr>
                <w:rFonts w:cs="Trebuchet MS"/>
                <w:b/>
              </w:rPr>
              <w:t xml:space="preserve"> </w:t>
            </w:r>
            <w:proofErr w:type="spellStart"/>
            <w:r>
              <w:rPr>
                <w:rFonts w:cs="Trebuchet MS"/>
                <w:b/>
              </w:rPr>
              <w:t>xxxx</w:t>
            </w:r>
            <w:proofErr w:type="spellEnd"/>
          </w:p>
        </w:tc>
        <w:tc>
          <w:tcPr>
            <w:tcW w:w="1250" w:type="pct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56BDEDBC" w14:textId="0BEDCA50" w:rsidR="00D25641" w:rsidRPr="00024EAA" w:rsidRDefault="00D25641" w:rsidP="00F51041">
            <w:pPr>
              <w:pStyle w:val="Standarduser"/>
              <w:snapToGrid w:val="0"/>
              <w:rPr>
                <w:rFonts w:cs="Trebuchet MS"/>
                <w:b/>
              </w:rPr>
            </w:pPr>
            <w:r>
              <w:rPr>
                <w:rFonts w:cs="Trebuchet MS"/>
                <w:b/>
              </w:rPr>
              <w:t>Período: 20XX/X</w:t>
            </w:r>
          </w:p>
        </w:tc>
      </w:tr>
      <w:tr w:rsidR="00024EAA" w14:paraId="3D4B5662" w14:textId="77777777" w:rsidTr="00D25641">
        <w:tc>
          <w:tcPr>
            <w:tcW w:w="5000" w:type="pct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34B9219D" w14:textId="64800C27" w:rsidR="00024EAA" w:rsidRPr="00024EAA" w:rsidRDefault="00024EAA" w:rsidP="00F51041">
            <w:pPr>
              <w:pStyle w:val="Standarduser"/>
              <w:numPr>
                <w:ilvl w:val="0"/>
                <w:numId w:val="2"/>
              </w:numPr>
              <w:snapToGrid w:val="0"/>
              <w:spacing w:after="120"/>
              <w:ind w:left="0" w:hanging="357"/>
              <w:rPr>
                <w:rFonts w:cs="Trebuchet MS"/>
                <w:b/>
              </w:rPr>
            </w:pPr>
            <w:r w:rsidRPr="00024EAA">
              <w:rPr>
                <w:rFonts w:cs="Trebuchet MS"/>
                <w:b/>
              </w:rPr>
              <w:t xml:space="preserve">Orientador: </w:t>
            </w:r>
            <w:proofErr w:type="spellStart"/>
            <w:r w:rsidR="00D25641">
              <w:rPr>
                <w:rFonts w:cs="Trebuchet MS"/>
                <w:b/>
              </w:rPr>
              <w:t>Xxxx</w:t>
            </w:r>
            <w:proofErr w:type="spellEnd"/>
          </w:p>
        </w:tc>
      </w:tr>
      <w:tr w:rsidR="00024EAA" w14:paraId="70EE44AE" w14:textId="77777777" w:rsidTr="00D25641">
        <w:tc>
          <w:tcPr>
            <w:tcW w:w="5000" w:type="pct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3DB8FC" w14:textId="265D9DE2" w:rsidR="00024EAA" w:rsidRPr="00737D42" w:rsidRDefault="00024EAA" w:rsidP="00F51041">
            <w:pPr>
              <w:pStyle w:val="TableHeading"/>
              <w:spacing w:after="120" w:line="240" w:lineRule="auto"/>
              <w:jc w:val="left"/>
              <w:rPr>
                <w:rFonts w:ascii="Times New Roman" w:hAnsi="Times New Roman" w:cs="Trebuchet MS"/>
                <w:bCs/>
                <w:i w:val="0"/>
                <w:szCs w:val="24"/>
              </w:rPr>
            </w:pPr>
            <w:r w:rsidRPr="00E26B6B">
              <w:rPr>
                <w:rFonts w:ascii="Times New Roman" w:hAnsi="Times New Roman" w:cs="Trebuchet MS"/>
                <w:bCs/>
                <w:i w:val="0"/>
                <w:iCs/>
                <w:szCs w:val="24"/>
              </w:rPr>
              <w:t xml:space="preserve">Projeto de pesquisa registrado: </w:t>
            </w:r>
            <w:r w:rsidR="00BA461A">
              <w:rPr>
                <w:rFonts w:ascii="Times New Roman" w:hAnsi="Times New Roman" w:cs="Trebuchet MS"/>
                <w:b w:val="0"/>
                <w:i w:val="0"/>
                <w:iCs/>
                <w:szCs w:val="24"/>
              </w:rPr>
              <w:t>[</w:t>
            </w:r>
            <w:r w:rsidR="00D25641">
              <w:rPr>
                <w:rFonts w:ascii="Times New Roman" w:hAnsi="Times New Roman" w:cs="Trebuchet MS"/>
                <w:b w:val="0"/>
                <w:i w:val="0"/>
                <w:iCs/>
                <w:szCs w:val="24"/>
              </w:rPr>
              <w:t xml:space="preserve">  </w:t>
            </w:r>
            <w:r w:rsidRPr="00E26B6B">
              <w:rPr>
                <w:rFonts w:ascii="Times New Roman" w:hAnsi="Times New Roman" w:cs="Trebuchet MS"/>
                <w:b w:val="0"/>
                <w:i w:val="0"/>
                <w:iCs/>
                <w:szCs w:val="24"/>
              </w:rPr>
              <w:t>] sim  [   ] não</w:t>
            </w:r>
            <w:r w:rsidRPr="00E26B6B">
              <w:rPr>
                <w:rFonts w:ascii="Times New Roman" w:hAnsi="Times New Roman" w:cs="Trebuchet MS"/>
                <w:b w:val="0"/>
                <w:i w:val="0"/>
                <w:iCs/>
                <w:szCs w:val="24"/>
              </w:rPr>
              <w:tab/>
            </w:r>
            <w:r w:rsidRPr="00E26B6B">
              <w:rPr>
                <w:rFonts w:ascii="Times New Roman" w:hAnsi="Times New Roman" w:cs="Trebuchet MS"/>
                <w:bCs/>
                <w:i w:val="0"/>
                <w:iCs/>
              </w:rPr>
              <w:t>Número de registro</w:t>
            </w:r>
            <w:r w:rsidRPr="00D25641">
              <w:rPr>
                <w:rFonts w:ascii="Times New Roman" w:hAnsi="Times New Roman" w:cs="Trebuchet MS"/>
                <w:bCs/>
                <w:i w:val="0"/>
              </w:rPr>
              <w:t>:</w:t>
            </w:r>
            <w:r w:rsidRPr="00E26B6B">
              <w:rPr>
                <w:rFonts w:ascii="Times New Roman" w:hAnsi="Times New Roman" w:cs="Trebuchet MS"/>
                <w:bCs/>
              </w:rPr>
              <w:t xml:space="preserve"> </w:t>
            </w:r>
            <w:r w:rsidR="00D25641">
              <w:rPr>
                <w:rFonts w:ascii="Times New Roman" w:hAnsi="Times New Roman" w:cs="Trebuchet MS"/>
                <w:bCs/>
                <w:i w:val="0"/>
              </w:rPr>
              <w:t>XXXX</w:t>
            </w:r>
          </w:p>
        </w:tc>
      </w:tr>
      <w:tr w:rsidR="00024EAA" w14:paraId="12CCF1AD" w14:textId="77777777" w:rsidTr="00D25641"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FCDBCB2" w14:textId="60CFC3C3" w:rsidR="00024EAA" w:rsidRPr="00F51041" w:rsidRDefault="00024EAA" w:rsidP="00F51041">
            <w:pPr>
              <w:pStyle w:val="TableHeading"/>
              <w:spacing w:after="0" w:line="240" w:lineRule="auto"/>
              <w:jc w:val="left"/>
              <w:rPr>
                <w:rFonts w:ascii="Times New Roman" w:hAnsi="Times New Roman" w:cs="Trebuchet MS"/>
                <w:bCs/>
                <w:i w:val="0"/>
                <w:iCs/>
                <w:szCs w:val="24"/>
              </w:rPr>
            </w:pPr>
            <w:r w:rsidRPr="00E26B6B">
              <w:rPr>
                <w:rFonts w:cs="Trebuchet MS" w:hint="eastAsia"/>
                <w:bCs/>
                <w:i w:val="0"/>
                <w:iCs/>
              </w:rPr>
              <w:t>Descrição das atividades e as contribuições dessas atividades para o projeto de pesquisa</w:t>
            </w:r>
            <w:r w:rsidRPr="00E26B6B">
              <w:rPr>
                <w:rFonts w:cs="Trebuchet MS"/>
                <w:i w:val="0"/>
                <w:iCs/>
              </w:rPr>
              <w:t xml:space="preserve"> </w:t>
            </w:r>
            <w:r w:rsidRPr="00E26B6B">
              <w:rPr>
                <w:rFonts w:cs="Trebuchet MS"/>
                <w:b w:val="0"/>
                <w:bCs/>
                <w:i w:val="0"/>
                <w:iCs/>
              </w:rPr>
              <w:t>(incluir atividades no laboratório e, ou campo, reuniões com o orientador, grupo de pesquisa, participação em eventos, etc.)</w:t>
            </w:r>
            <w:r w:rsidRPr="00E26B6B">
              <w:rPr>
                <w:rFonts w:cs="Trebuchet MS"/>
                <w:i w:val="0"/>
                <w:iCs/>
              </w:rPr>
              <w:t>:</w:t>
            </w:r>
          </w:p>
        </w:tc>
      </w:tr>
      <w:tr w:rsidR="00F51041" w14:paraId="608A75E5" w14:textId="77777777" w:rsidTr="00D25641">
        <w:tc>
          <w:tcPr>
            <w:tcW w:w="5000" w:type="pct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D6B92A" w14:textId="21FD7D39" w:rsidR="0063608C" w:rsidRPr="00E26B6B" w:rsidRDefault="0063608C" w:rsidP="0063608C">
            <w:pPr>
              <w:pStyle w:val="TableHeading"/>
              <w:spacing w:line="360" w:lineRule="auto"/>
              <w:jc w:val="left"/>
              <w:rPr>
                <w:rFonts w:cs="Trebuchet MS" w:hint="eastAsia"/>
                <w:bCs/>
                <w:i w:val="0"/>
                <w:iCs/>
              </w:rPr>
            </w:pPr>
          </w:p>
        </w:tc>
      </w:tr>
      <w:tr w:rsidR="00024EAA" w14:paraId="15BD038C" w14:textId="77777777" w:rsidTr="00D25641"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B603ACF" w14:textId="007698C7" w:rsidR="00024EAA" w:rsidRPr="00F51041" w:rsidRDefault="00024EAA" w:rsidP="00F51041">
            <w:pPr>
              <w:pStyle w:val="TableHeading"/>
              <w:spacing w:after="0" w:line="240" w:lineRule="auto"/>
              <w:jc w:val="left"/>
              <w:rPr>
                <w:rFonts w:ascii="Times New Roman" w:hAnsi="Times New Roman" w:cs="Trebuchet MS"/>
                <w:bCs/>
                <w:i w:val="0"/>
                <w:iCs/>
                <w:szCs w:val="24"/>
              </w:rPr>
            </w:pPr>
            <w:r w:rsidRPr="00E26B6B">
              <w:rPr>
                <w:rFonts w:cs="Trebuchet MS" w:hint="eastAsia"/>
                <w:bCs/>
                <w:i w:val="0"/>
                <w:iCs/>
              </w:rPr>
              <w:t>Resultados obtidos</w:t>
            </w:r>
            <w:r w:rsidRPr="00E26B6B">
              <w:rPr>
                <w:rFonts w:cs="Trebuchet MS"/>
                <w:bCs/>
                <w:i w:val="0"/>
                <w:iCs/>
              </w:rPr>
              <w:t>:</w:t>
            </w:r>
          </w:p>
        </w:tc>
      </w:tr>
      <w:tr w:rsidR="00F51041" w14:paraId="2EEBCFEA" w14:textId="77777777" w:rsidTr="00D25641">
        <w:tc>
          <w:tcPr>
            <w:tcW w:w="5000" w:type="pct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659AAE" w14:textId="14B9B7E5" w:rsidR="0036286B" w:rsidRPr="00E26B6B" w:rsidRDefault="0036286B" w:rsidP="0036286B">
            <w:pPr>
              <w:pStyle w:val="TableHeading"/>
              <w:spacing w:after="0" w:line="360" w:lineRule="auto"/>
              <w:jc w:val="left"/>
              <w:rPr>
                <w:rFonts w:cs="Trebuchet MS" w:hint="eastAsia"/>
                <w:bCs/>
                <w:i w:val="0"/>
                <w:iCs/>
              </w:rPr>
            </w:pPr>
          </w:p>
        </w:tc>
      </w:tr>
      <w:tr w:rsidR="00024EAA" w14:paraId="53885AB8" w14:textId="77777777" w:rsidTr="00D25641"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F3DDE5D" w14:textId="77E3FD3A" w:rsidR="00024EAA" w:rsidRPr="00F51041" w:rsidRDefault="000858BE" w:rsidP="00F51041">
            <w:pPr>
              <w:pStyle w:val="TableHeading"/>
              <w:spacing w:after="0" w:line="240" w:lineRule="auto"/>
              <w:jc w:val="left"/>
              <w:rPr>
                <w:rFonts w:cs="Trebuchet MS" w:hint="eastAsia"/>
                <w:bCs/>
                <w:i w:val="0"/>
                <w:iCs/>
              </w:rPr>
            </w:pPr>
            <w:r w:rsidRPr="00E26B6B">
              <w:rPr>
                <w:rFonts w:cs="Trebuchet MS"/>
                <w:bCs/>
                <w:i w:val="0"/>
                <w:iCs/>
              </w:rPr>
              <w:t>Autoavaliação</w:t>
            </w:r>
            <w:r w:rsidR="00024EAA" w:rsidRPr="00E26B6B">
              <w:rPr>
                <w:rFonts w:cs="Trebuchet MS" w:hint="eastAsia"/>
                <w:bCs/>
                <w:i w:val="0"/>
                <w:iCs/>
              </w:rPr>
              <w:t xml:space="preserve"> do </w:t>
            </w:r>
            <w:r>
              <w:rPr>
                <w:rFonts w:cs="Trebuchet MS"/>
                <w:bCs/>
                <w:i w:val="0"/>
                <w:iCs/>
              </w:rPr>
              <w:t>discente</w:t>
            </w:r>
            <w:r w:rsidR="00024EAA" w:rsidRPr="00E26B6B">
              <w:rPr>
                <w:rFonts w:cs="Trebuchet MS"/>
                <w:bCs/>
                <w:i w:val="0"/>
                <w:iCs/>
              </w:rPr>
              <w:t>:</w:t>
            </w:r>
          </w:p>
        </w:tc>
      </w:tr>
      <w:tr w:rsidR="00F51041" w14:paraId="62049518" w14:textId="77777777" w:rsidTr="00D25641">
        <w:tc>
          <w:tcPr>
            <w:tcW w:w="5000" w:type="pct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B1F4AE" w14:textId="33D08AE8" w:rsidR="00F51041" w:rsidRPr="00E26B6B" w:rsidRDefault="00F51041" w:rsidP="00C151E2">
            <w:pPr>
              <w:pStyle w:val="TableHeading"/>
              <w:spacing w:after="0" w:line="360" w:lineRule="auto"/>
              <w:jc w:val="left"/>
              <w:rPr>
                <w:rFonts w:cs="Trebuchet MS" w:hint="eastAsia"/>
                <w:bCs/>
                <w:i w:val="0"/>
                <w:iCs/>
              </w:rPr>
            </w:pPr>
          </w:p>
        </w:tc>
      </w:tr>
    </w:tbl>
    <w:p w14:paraId="6FE918BD" w14:textId="5BD0FD5E" w:rsidR="00024EAA" w:rsidRDefault="00024EAA" w:rsidP="00F51041">
      <w:pPr>
        <w:rPr>
          <w:rFonts w:hint="eastAsia"/>
        </w:rPr>
      </w:pPr>
    </w:p>
    <w:p w14:paraId="6469C1CE" w14:textId="483CEA5B" w:rsidR="00737D42" w:rsidRDefault="00737D42" w:rsidP="00E909A5">
      <w:pPr>
        <w:pStyle w:val="Standarduser"/>
        <w:snapToGrid w:val="0"/>
        <w:spacing w:line="360" w:lineRule="auto"/>
        <w:jc w:val="center"/>
        <w:rPr>
          <w:rFonts w:cs="Trebuchet MS"/>
          <w:bCs/>
        </w:rPr>
      </w:pPr>
    </w:p>
    <w:p w14:paraId="63F77BD3" w14:textId="28563488" w:rsidR="00737D42" w:rsidRDefault="00737D42" w:rsidP="00D25641">
      <w:pPr>
        <w:pStyle w:val="Standarduser"/>
        <w:snapToGrid w:val="0"/>
        <w:spacing w:line="360" w:lineRule="auto"/>
        <w:jc w:val="center"/>
        <w:rPr>
          <w:rFonts w:cs="Trebuchet MS"/>
          <w:bCs/>
        </w:rPr>
      </w:pPr>
    </w:p>
    <w:p w14:paraId="0E2A07F2" w14:textId="60F2D481" w:rsidR="00737D42" w:rsidRDefault="00737D42" w:rsidP="00D25641">
      <w:pPr>
        <w:pStyle w:val="Standarduser"/>
        <w:snapToGrid w:val="0"/>
        <w:spacing w:line="360" w:lineRule="auto"/>
        <w:jc w:val="center"/>
        <w:rPr>
          <w:rFonts w:cs="Trebuchet MS"/>
          <w:bCs/>
        </w:rPr>
      </w:pPr>
      <w:bookmarkStart w:id="0" w:name="_GoBack"/>
      <w:bookmarkEnd w:id="0"/>
    </w:p>
    <w:p w14:paraId="6DF40DD5" w14:textId="626DC164" w:rsidR="00737D42" w:rsidRPr="00E26B6B" w:rsidRDefault="00737D42" w:rsidP="00D25641">
      <w:pPr>
        <w:pStyle w:val="TableHeading"/>
        <w:spacing w:after="0" w:line="360" w:lineRule="auto"/>
        <w:ind w:left="360"/>
        <w:rPr>
          <w:rFonts w:ascii="Times New Roman" w:hAnsi="Times New Roman" w:cs="Trebuchet MS"/>
          <w:bCs/>
          <w:i w:val="0"/>
          <w:iCs/>
          <w:szCs w:val="24"/>
        </w:rPr>
      </w:pPr>
    </w:p>
    <w:p w14:paraId="563A856A" w14:textId="3ED56DA8" w:rsidR="00E82656" w:rsidRDefault="00713ABD" w:rsidP="00D25641">
      <w:pPr>
        <w:pStyle w:val="Standarduser"/>
        <w:snapToGrid w:val="0"/>
        <w:jc w:val="center"/>
        <w:rPr>
          <w:rFonts w:cs="Trebuchet MS"/>
          <w:b/>
          <w:bCs/>
        </w:rPr>
      </w:pPr>
      <w:r>
        <w:rPr>
          <w:rFonts w:cs="Trebuchet MS"/>
          <w:b/>
          <w:bCs/>
        </w:rPr>
        <w:t>___________________________________</w:t>
      </w:r>
      <w:r>
        <w:rPr>
          <w:rFonts w:cs="Trebuchet MS"/>
          <w:b/>
          <w:bCs/>
        </w:rPr>
        <w:tab/>
      </w:r>
    </w:p>
    <w:p w14:paraId="0E76B221" w14:textId="1CDC9B3A" w:rsidR="00713ABD" w:rsidRDefault="00713ABD" w:rsidP="00D25641">
      <w:pPr>
        <w:pStyle w:val="Standarduser"/>
        <w:snapToGrid w:val="0"/>
        <w:jc w:val="center"/>
      </w:pPr>
      <w:r>
        <w:rPr>
          <w:rFonts w:cs="Trebuchet MS"/>
          <w:b/>
          <w:bCs/>
        </w:rPr>
        <w:t>Discente</w:t>
      </w:r>
    </w:p>
    <w:sectPr w:rsidR="00713ABD" w:rsidSect="00D25641">
      <w:headerReference w:type="default" r:id="rId7"/>
      <w:pgSz w:w="11906" w:h="16838"/>
      <w:pgMar w:top="720" w:right="720" w:bottom="720" w:left="720" w:header="425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A259EA" w14:textId="77777777" w:rsidR="00D03317" w:rsidRDefault="00D03317" w:rsidP="00841A46">
      <w:pPr>
        <w:rPr>
          <w:rFonts w:hint="eastAsia"/>
        </w:rPr>
      </w:pPr>
      <w:r>
        <w:separator/>
      </w:r>
    </w:p>
  </w:endnote>
  <w:endnote w:type="continuationSeparator" w:id="0">
    <w:p w14:paraId="4EB80DF0" w14:textId="77777777" w:rsidR="00D03317" w:rsidRDefault="00D03317" w:rsidP="00841A4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01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, 宋体">
    <w:altName w:val="SimSun"/>
    <w:charset w:val="00"/>
    <w:family w:val="auto"/>
    <w:pitch w:val="variable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133A77" w14:textId="77777777" w:rsidR="00D03317" w:rsidRDefault="00D03317" w:rsidP="00841A46">
      <w:pPr>
        <w:rPr>
          <w:rFonts w:hint="eastAsia"/>
        </w:rPr>
      </w:pPr>
      <w:r>
        <w:separator/>
      </w:r>
    </w:p>
  </w:footnote>
  <w:footnote w:type="continuationSeparator" w:id="0">
    <w:p w14:paraId="025E4717" w14:textId="77777777" w:rsidR="00D03317" w:rsidRDefault="00D03317" w:rsidP="00841A46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530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46"/>
      <w:gridCol w:w="6659"/>
      <w:gridCol w:w="2025"/>
    </w:tblGrid>
    <w:tr w:rsidR="00D25641" w:rsidRPr="00D25641" w14:paraId="2F8CF94E" w14:textId="77777777" w:rsidTr="00D25641">
      <w:tc>
        <w:tcPr>
          <w:tcW w:w="1846" w:type="dxa"/>
          <w:vAlign w:val="center"/>
        </w:tcPr>
        <w:p w14:paraId="150696C1" w14:textId="77777777" w:rsidR="00D25641" w:rsidRPr="00D25641" w:rsidRDefault="00D25641" w:rsidP="00D25641">
          <w:pPr>
            <w:jc w:val="center"/>
            <w:rPr>
              <w:sz w:val="22"/>
              <w:szCs w:val="22"/>
            </w:rPr>
          </w:pPr>
          <w:r w:rsidRPr="00D25641">
            <w:rPr>
              <w:rFonts w:cs="Arial Narrow"/>
              <w:b/>
              <w:noProof/>
              <w:sz w:val="22"/>
              <w:szCs w:val="22"/>
            </w:rPr>
            <w:drawing>
              <wp:inline distT="0" distB="0" distL="0" distR="0" wp14:anchorId="4E44E2ED" wp14:editId="43C283C7">
                <wp:extent cx="1035050" cy="620769"/>
                <wp:effectExtent l="0" t="0" r="0" b="8255"/>
                <wp:docPr id="11" name="Pictur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064A0B-BB84-9560-A243-28A7596F57C4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>
                          <a:extLst>
                            <a:ext uri="{FF2B5EF4-FFF2-40B4-BE49-F238E27FC236}">
                              <a16:creationId xmlns:a16="http://schemas.microsoft.com/office/drawing/2014/main" id="{DD064A0B-BB84-9560-A243-28A7596F57C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5050" cy="6207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59" w:type="dxa"/>
          <w:vAlign w:val="center"/>
        </w:tcPr>
        <w:p w14:paraId="38D21918" w14:textId="77777777" w:rsidR="00D25641" w:rsidRPr="00D25641" w:rsidRDefault="00D25641" w:rsidP="00D25641">
          <w:pPr>
            <w:spacing w:before="40" w:after="40"/>
            <w:jc w:val="center"/>
            <w:rPr>
              <w:sz w:val="22"/>
              <w:szCs w:val="22"/>
            </w:rPr>
          </w:pPr>
          <w:r w:rsidRPr="00D25641">
            <w:rPr>
              <w:sz w:val="22"/>
              <w:szCs w:val="22"/>
            </w:rPr>
            <w:t>UNIVERSIDADE FEDERAL DE VIÇOSA</w:t>
          </w:r>
        </w:p>
        <w:p w14:paraId="6F198349" w14:textId="77777777" w:rsidR="00D25641" w:rsidRPr="00D25641" w:rsidRDefault="00D25641" w:rsidP="00D25641">
          <w:pPr>
            <w:spacing w:before="40" w:after="40"/>
            <w:ind w:right="-1"/>
            <w:jc w:val="center"/>
            <w:rPr>
              <w:sz w:val="22"/>
              <w:szCs w:val="22"/>
            </w:rPr>
          </w:pPr>
          <w:r w:rsidRPr="00D25641">
            <w:rPr>
              <w:sz w:val="22"/>
              <w:szCs w:val="22"/>
            </w:rPr>
            <w:t>CENTRO DE CIÊNCIAS EXATAS E TECNOLÓGICAS</w:t>
          </w:r>
        </w:p>
        <w:p w14:paraId="40CE71FE" w14:textId="77777777" w:rsidR="00D25641" w:rsidRPr="00D25641" w:rsidRDefault="00D25641" w:rsidP="00D25641">
          <w:pPr>
            <w:spacing w:before="40" w:after="40"/>
            <w:ind w:right="-1"/>
            <w:jc w:val="center"/>
            <w:rPr>
              <w:sz w:val="22"/>
              <w:szCs w:val="22"/>
            </w:rPr>
          </w:pPr>
          <w:r w:rsidRPr="00D25641">
            <w:rPr>
              <w:sz w:val="22"/>
              <w:szCs w:val="22"/>
            </w:rPr>
            <w:t>DEPARTAMENTO DE ENGENHARIA CIVIL</w:t>
          </w:r>
        </w:p>
        <w:p w14:paraId="4AF7FB75" w14:textId="77777777" w:rsidR="00D25641" w:rsidRPr="00D25641" w:rsidRDefault="00D25641" w:rsidP="00D25641">
          <w:pPr>
            <w:spacing w:before="40" w:after="40"/>
            <w:jc w:val="center"/>
            <w:rPr>
              <w:i/>
              <w:iCs/>
              <w:sz w:val="22"/>
              <w:szCs w:val="22"/>
            </w:rPr>
          </w:pPr>
          <w:r w:rsidRPr="00D25641">
            <w:rPr>
              <w:b/>
              <w:bCs/>
              <w:sz w:val="22"/>
              <w:szCs w:val="22"/>
            </w:rPr>
            <w:t>PROGRAMA DE PÓS-GRADUAÇÃO EM ENGENHARIA CIVIL</w:t>
          </w:r>
        </w:p>
      </w:tc>
      <w:tc>
        <w:tcPr>
          <w:tcW w:w="2025" w:type="dxa"/>
          <w:vAlign w:val="center"/>
        </w:tcPr>
        <w:p w14:paraId="26769DB5" w14:textId="77777777" w:rsidR="00D25641" w:rsidRPr="00D25641" w:rsidRDefault="00D25641" w:rsidP="00D25641">
          <w:pPr>
            <w:jc w:val="center"/>
            <w:rPr>
              <w:sz w:val="22"/>
              <w:szCs w:val="22"/>
            </w:rPr>
          </w:pPr>
          <w:r w:rsidRPr="00D25641">
            <w:rPr>
              <w:noProof/>
              <w:sz w:val="22"/>
              <w:szCs w:val="22"/>
            </w:rPr>
            <w:drawing>
              <wp:inline distT="0" distB="0" distL="0" distR="0" wp14:anchorId="18462F6E" wp14:editId="7445910F">
                <wp:extent cx="1082040" cy="503564"/>
                <wp:effectExtent l="0" t="0" r="3810" b="0"/>
                <wp:docPr id="3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D41974F7-A064-4057-BCEB-C70CF7E8309A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2">
                          <a:extLst>
                            <a:ext uri="{FF2B5EF4-FFF2-40B4-BE49-F238E27FC236}">
                              <a16:creationId xmlns:a16="http://schemas.microsoft.com/office/drawing/2014/main" id="{D41974F7-A064-4057-BCEB-C70CF7E8309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7700" cy="5108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BC886C5" w14:textId="7BAC1DF7" w:rsidR="00841A46" w:rsidRPr="00D25641" w:rsidRDefault="00841A46" w:rsidP="00D256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765232"/>
    <w:multiLevelType w:val="hybridMultilevel"/>
    <w:tmpl w:val="DD908DA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F170A6"/>
    <w:multiLevelType w:val="hybridMultilevel"/>
    <w:tmpl w:val="B96A9D8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G0MDQ2N7cwNzUyM7dQ0lEKTi0uzszPAykwrAUAPN3RRSwAAAA="/>
  </w:docVars>
  <w:rsids>
    <w:rsidRoot w:val="00841A46"/>
    <w:rsid w:val="00024EAA"/>
    <w:rsid w:val="00073FF9"/>
    <w:rsid w:val="000858BE"/>
    <w:rsid w:val="001A22E6"/>
    <w:rsid w:val="001C5B0B"/>
    <w:rsid w:val="001C6F5E"/>
    <w:rsid w:val="00224F7B"/>
    <w:rsid w:val="00224FD1"/>
    <w:rsid w:val="002D4C71"/>
    <w:rsid w:val="003418AE"/>
    <w:rsid w:val="0036286B"/>
    <w:rsid w:val="003F3172"/>
    <w:rsid w:val="00477508"/>
    <w:rsid w:val="0055489C"/>
    <w:rsid w:val="005956C4"/>
    <w:rsid w:val="005C4B95"/>
    <w:rsid w:val="00632424"/>
    <w:rsid w:val="0063608C"/>
    <w:rsid w:val="00681BE0"/>
    <w:rsid w:val="006C60E8"/>
    <w:rsid w:val="00713ABD"/>
    <w:rsid w:val="00737D42"/>
    <w:rsid w:val="00774D0C"/>
    <w:rsid w:val="007F7FA8"/>
    <w:rsid w:val="00841A46"/>
    <w:rsid w:val="008564A9"/>
    <w:rsid w:val="008B3636"/>
    <w:rsid w:val="009D6E50"/>
    <w:rsid w:val="00A0190E"/>
    <w:rsid w:val="00A037BE"/>
    <w:rsid w:val="00B334AC"/>
    <w:rsid w:val="00B543C7"/>
    <w:rsid w:val="00BA461A"/>
    <w:rsid w:val="00BE1284"/>
    <w:rsid w:val="00C0215F"/>
    <w:rsid w:val="00C151E2"/>
    <w:rsid w:val="00C54308"/>
    <w:rsid w:val="00C55BFB"/>
    <w:rsid w:val="00C84091"/>
    <w:rsid w:val="00D03317"/>
    <w:rsid w:val="00D25641"/>
    <w:rsid w:val="00DD2550"/>
    <w:rsid w:val="00E26B6B"/>
    <w:rsid w:val="00E82656"/>
    <w:rsid w:val="00E909A5"/>
    <w:rsid w:val="00F51041"/>
    <w:rsid w:val="00FC5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F8F693"/>
  <w15:chartTrackingRefBased/>
  <w15:docId w15:val="{158BF07F-559C-4489-9349-D1BE9AE90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1A46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hAnsi="Liberation Serif" w:cs="Mangal"/>
      <w:kern w:val="3"/>
      <w:sz w:val="24"/>
      <w:szCs w:val="24"/>
      <w:lang w:eastAsia="zh-CN" w:bidi="hi-IN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841A46"/>
    <w:pPr>
      <w:keepNext/>
      <w:spacing w:before="240" w:after="120"/>
      <w:outlineLvl w:val="0"/>
    </w:pPr>
    <w:rPr>
      <w:rFonts w:ascii="Liberation Sans" w:eastAsia="Arial Unicode MS" w:hAnsi="Liberation Sans" w:cs="Arial Unicode MS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A46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A46"/>
  </w:style>
  <w:style w:type="paragraph" w:styleId="Footer">
    <w:name w:val="footer"/>
    <w:basedOn w:val="Normal"/>
    <w:link w:val="FooterChar"/>
    <w:uiPriority w:val="99"/>
    <w:unhideWhenUsed/>
    <w:rsid w:val="00841A46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1A46"/>
  </w:style>
  <w:style w:type="table" w:styleId="TableGrid">
    <w:name w:val="Table Grid"/>
    <w:basedOn w:val="TableNormal"/>
    <w:rsid w:val="00841A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41A46"/>
    <w:rPr>
      <w:rFonts w:ascii="Liberation Sans" w:eastAsia="Arial Unicode MS" w:hAnsi="Liberation Sans" w:cs="Arial Unicode MS"/>
      <w:b/>
      <w:bCs/>
      <w:kern w:val="3"/>
      <w:sz w:val="36"/>
      <w:szCs w:val="36"/>
      <w:lang w:eastAsia="zh-CN" w:bidi="hi-IN"/>
    </w:rPr>
  </w:style>
  <w:style w:type="paragraph" w:customStyle="1" w:styleId="Standard">
    <w:name w:val="Standard"/>
    <w:rsid w:val="00841A46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Arial Unicode MS" w:hAnsi="Liberation Serif" w:cs="Arial Unicode MS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Standard"/>
    <w:rsid w:val="00841A46"/>
    <w:pPr>
      <w:spacing w:after="140" w:line="288" w:lineRule="auto"/>
    </w:pPr>
  </w:style>
  <w:style w:type="paragraph" w:customStyle="1" w:styleId="Contedodetabela">
    <w:name w:val="Conteúdo de tabela"/>
    <w:basedOn w:val="Textbody"/>
    <w:rsid w:val="00841A46"/>
    <w:rPr>
      <w:szCs w:val="20"/>
      <w:lang w:val="pt-PT"/>
    </w:rPr>
  </w:style>
  <w:style w:type="paragraph" w:customStyle="1" w:styleId="TableContents">
    <w:name w:val="Table Contents"/>
    <w:basedOn w:val="Standard"/>
    <w:rsid w:val="00841A46"/>
    <w:pPr>
      <w:suppressLineNumbers/>
    </w:pPr>
  </w:style>
  <w:style w:type="paragraph" w:customStyle="1" w:styleId="TableHeading">
    <w:name w:val="Table Heading"/>
    <w:basedOn w:val="Contedodetabela"/>
    <w:rsid w:val="00841A46"/>
    <w:pPr>
      <w:jc w:val="center"/>
    </w:pPr>
    <w:rPr>
      <w:b/>
      <w:i/>
    </w:rPr>
  </w:style>
  <w:style w:type="paragraph" w:customStyle="1" w:styleId="Standarduser">
    <w:name w:val="Standard (user)"/>
    <w:rsid w:val="00841A46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, 宋体" w:hAnsi="Times New Roman" w:cs="Times New Roman"/>
      <w:kern w:val="3"/>
      <w:sz w:val="24"/>
      <w:szCs w:val="24"/>
      <w:lang w:eastAsia="zh-CN" w:bidi="hi-IN"/>
    </w:rPr>
  </w:style>
  <w:style w:type="paragraph" w:customStyle="1" w:styleId="Footnote">
    <w:name w:val="Footnote"/>
    <w:basedOn w:val="Standard"/>
    <w:rsid w:val="00841A46"/>
    <w:pPr>
      <w:suppressLineNumbers/>
      <w:ind w:left="339" w:hanging="339"/>
    </w:pPr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A4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909A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09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2</Words>
  <Characters>61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1</dc:creator>
  <cp:keywords/>
  <dc:description/>
  <cp:lastModifiedBy>JCarvalho</cp:lastModifiedBy>
  <cp:revision>3</cp:revision>
  <dcterms:created xsi:type="dcterms:W3CDTF">2023-11-11T13:05:00Z</dcterms:created>
  <dcterms:modified xsi:type="dcterms:W3CDTF">2023-11-11T13:11:00Z</dcterms:modified>
</cp:coreProperties>
</file>